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5C71E" w14:textId="035F9DE7" w:rsidR="00FF6EF6" w:rsidRPr="00C32F36" w:rsidRDefault="00FF6EF6" w:rsidP="00DD56DF">
      <w:pPr>
        <w:pStyle w:val="SectionTitle"/>
        <w:tabs>
          <w:tab w:val="left" w:pos="3600"/>
          <w:tab w:val="right" w:pos="10620"/>
          <w:tab w:val="right" w:pos="10800"/>
        </w:tabs>
        <w:spacing w:before="0" w:after="0"/>
        <w:rPr>
          <w:rFonts w:asciiTheme="minorHAnsi" w:hAnsiTheme="minorHAnsi" w:cstheme="minorHAnsi"/>
          <w:bCs/>
          <w:sz w:val="28"/>
          <w:szCs w:val="36"/>
        </w:rPr>
      </w:pPr>
      <w:r w:rsidRPr="00C32F36">
        <w:rPr>
          <w:rFonts w:asciiTheme="minorHAnsi" w:hAnsiTheme="minorHAnsi" w:cstheme="minorHAnsi"/>
          <w:bCs/>
          <w:sz w:val="28"/>
          <w:szCs w:val="36"/>
        </w:rPr>
        <w:t>{</w:t>
      </w:r>
      <w:r w:rsidR="00C012E8">
        <w:rPr>
          <w:rFonts w:asciiTheme="minorHAnsi" w:hAnsiTheme="minorHAnsi" w:cstheme="minorHAnsi"/>
          <w:bCs/>
          <w:sz w:val="28"/>
          <w:szCs w:val="36"/>
        </w:rPr>
        <w:t>personal_info</w:t>
      </w:r>
      <w:r w:rsidRPr="00C32F36">
        <w:rPr>
          <w:rFonts w:asciiTheme="minorHAnsi" w:hAnsiTheme="minorHAnsi" w:cstheme="minorHAnsi"/>
          <w:bCs/>
          <w:sz w:val="28"/>
          <w:szCs w:val="36"/>
        </w:rPr>
        <w:t>}</w:t>
      </w:r>
    </w:p>
    <w:p w14:paraId="3B8BD286" w14:textId="33D6BC12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Profile Statement</w:t>
      </w:r>
    </w:p>
    <w:p w14:paraId="42E612C1" w14:textId="2EEC915B" w:rsidR="005A5B28" w:rsidRDefault="005A5B28" w:rsidP="00E042A8">
      <w:pPr>
        <w:pStyle w:val="DateandLocation"/>
        <w:tabs>
          <w:tab w:val="clear" w:pos="864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7B3451F7" w14:textId="0DED96F3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Education</w:t>
      </w:r>
    </w:p>
    <w:p w14:paraId="0D972A09" w14:textId="4D202F55" w:rsidR="005A5B28" w:rsidRDefault="005A5B28" w:rsidP="00502761">
      <w:pPr>
        <w:pStyle w:val="DateandLocation"/>
        <w:tabs>
          <w:tab w:val="clear" w:pos="3600"/>
          <w:tab w:val="clear" w:pos="8640"/>
          <w:tab w:val="left" w:pos="630"/>
          <w:tab w:val="right" w:pos="10620"/>
        </w:tabs>
        <w:spacing w:before="0" w:after="0"/>
        <w:ind w:lef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ducation}</w:t>
      </w:r>
    </w:p>
    <w:p w14:paraId="718B60E4" w14:textId="28DC0831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Employment Experience</w:t>
      </w:r>
    </w:p>
    <w:p w14:paraId="0B11081D" w14:textId="59BEEE55" w:rsidR="005A5B28" w:rsidRPr="00E24314" w:rsidRDefault="005C4C18" w:rsidP="002C3551">
      <w:pPr>
        <w:pStyle w:val="DateandLocation"/>
        <w:tabs>
          <w:tab w:val="clear" w:pos="3600"/>
          <w:tab w:val="clear" w:pos="8640"/>
          <w:tab w:val="left" w:pos="630"/>
          <w:tab w:val="left" w:pos="990"/>
          <w:tab w:val="right" w:pos="10620"/>
        </w:tabs>
        <w:spacing w:before="0" w:after="0"/>
        <w:ind w:lef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mployment}</w:t>
      </w:r>
    </w:p>
    <w:p w14:paraId="3198FC6C" w14:textId="6A07B853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Professional Development</w:t>
      </w:r>
    </w:p>
    <w:p w14:paraId="55187AD9" w14:textId="77777777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50544AF8" w14:textId="724A7A79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Projects</w:t>
      </w:r>
    </w:p>
    <w:p w14:paraId="6A1CA4D3" w14:textId="01D351CF" w:rsidR="005A5B28" w:rsidRPr="005A5B28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084F763E" w14:textId="77777777" w:rsidR="006138DC" w:rsidRPr="005A5B28" w:rsidRDefault="006138DC" w:rsidP="006138DC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Technical Skills</w:t>
      </w:r>
    </w:p>
    <w:p w14:paraId="6B77D6D4" w14:textId="77777777" w:rsidR="006138DC" w:rsidRPr="00E24314" w:rsidRDefault="006138DC" w:rsidP="006138DC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67EC1B2D" w14:textId="700D499F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Publications</w:t>
      </w:r>
    </w:p>
    <w:p w14:paraId="67DB7618" w14:textId="35797459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publications}</w:t>
      </w:r>
    </w:p>
    <w:p w14:paraId="694E745F" w14:textId="77777777" w:rsidR="005A5B28" w:rsidRPr="005A5B28" w:rsidRDefault="005A5B28" w:rsidP="005A5B28"/>
    <w:p w14:paraId="272DB8D7" w14:textId="77777777" w:rsidR="005A5B28" w:rsidRPr="005A5B28" w:rsidRDefault="005A5B28" w:rsidP="005A5B28"/>
    <w:p w14:paraId="2BDA9161" w14:textId="77777777" w:rsidR="005A5B28" w:rsidRPr="005A5B28" w:rsidRDefault="005A5B28" w:rsidP="005A5B28">
      <w:pPr>
        <w:pStyle w:val="DateandLocation"/>
        <w:tabs>
          <w:tab w:val="right" w:pos="9000"/>
        </w:tabs>
        <w:spacing w:before="0" w:after="0"/>
        <w:ind w:left="0" w:right="360"/>
        <w:rPr>
          <w:rFonts w:cstheme="minorHAnsi"/>
          <w:bCs/>
          <w:sz w:val="20"/>
          <w:szCs w:val="24"/>
        </w:rPr>
      </w:pPr>
    </w:p>
    <w:sectPr w:rsidR="005A5B28" w:rsidRPr="005A5B28" w:rsidSect="005A5B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DAyNzQ2tDQwNzZV0lEKTi0uzszPAykwNqgFAJBElfAtAAAA"/>
  </w:docVars>
  <w:rsids>
    <w:rsidRoot w:val="005A5B28"/>
    <w:rsid w:val="00055E56"/>
    <w:rsid w:val="00067EBC"/>
    <w:rsid w:val="000C5125"/>
    <w:rsid w:val="000D20AE"/>
    <w:rsid w:val="000D28E6"/>
    <w:rsid w:val="000E2087"/>
    <w:rsid w:val="000E4013"/>
    <w:rsid w:val="000F504D"/>
    <w:rsid w:val="00102432"/>
    <w:rsid w:val="00112362"/>
    <w:rsid w:val="00121B74"/>
    <w:rsid w:val="00130C0D"/>
    <w:rsid w:val="0018459E"/>
    <w:rsid w:val="001A376D"/>
    <w:rsid w:val="001C5A31"/>
    <w:rsid w:val="001D5577"/>
    <w:rsid w:val="0021140D"/>
    <w:rsid w:val="002638C2"/>
    <w:rsid w:val="00266666"/>
    <w:rsid w:val="002B3042"/>
    <w:rsid w:val="002C3551"/>
    <w:rsid w:val="002D3EFB"/>
    <w:rsid w:val="002D49C2"/>
    <w:rsid w:val="002F058E"/>
    <w:rsid w:val="00385F17"/>
    <w:rsid w:val="003D577B"/>
    <w:rsid w:val="003F68A8"/>
    <w:rsid w:val="00424E57"/>
    <w:rsid w:val="00465B29"/>
    <w:rsid w:val="004D0DCB"/>
    <w:rsid w:val="00502761"/>
    <w:rsid w:val="0052779C"/>
    <w:rsid w:val="005A5B28"/>
    <w:rsid w:val="005A6281"/>
    <w:rsid w:val="005C4C18"/>
    <w:rsid w:val="005C5C02"/>
    <w:rsid w:val="00600806"/>
    <w:rsid w:val="00611320"/>
    <w:rsid w:val="006138DC"/>
    <w:rsid w:val="006224E1"/>
    <w:rsid w:val="006346E3"/>
    <w:rsid w:val="00635BC0"/>
    <w:rsid w:val="006B3B1D"/>
    <w:rsid w:val="006C49D6"/>
    <w:rsid w:val="006D61A8"/>
    <w:rsid w:val="00716601"/>
    <w:rsid w:val="007704A1"/>
    <w:rsid w:val="0077326C"/>
    <w:rsid w:val="0077678B"/>
    <w:rsid w:val="00776833"/>
    <w:rsid w:val="007B70E5"/>
    <w:rsid w:val="007F6C32"/>
    <w:rsid w:val="00804F9B"/>
    <w:rsid w:val="00812B82"/>
    <w:rsid w:val="00815556"/>
    <w:rsid w:val="008273B1"/>
    <w:rsid w:val="008314DF"/>
    <w:rsid w:val="008316B7"/>
    <w:rsid w:val="00841C7E"/>
    <w:rsid w:val="00852AE0"/>
    <w:rsid w:val="008A3942"/>
    <w:rsid w:val="008B3311"/>
    <w:rsid w:val="008B6E58"/>
    <w:rsid w:val="00910450"/>
    <w:rsid w:val="00941150"/>
    <w:rsid w:val="009505CD"/>
    <w:rsid w:val="00967CE2"/>
    <w:rsid w:val="009B1344"/>
    <w:rsid w:val="009B24BD"/>
    <w:rsid w:val="009C6F7E"/>
    <w:rsid w:val="009F0F92"/>
    <w:rsid w:val="00A316EF"/>
    <w:rsid w:val="00A7312A"/>
    <w:rsid w:val="00A9125E"/>
    <w:rsid w:val="00AD2374"/>
    <w:rsid w:val="00AE1B20"/>
    <w:rsid w:val="00AF5DCB"/>
    <w:rsid w:val="00B609C1"/>
    <w:rsid w:val="00B8197E"/>
    <w:rsid w:val="00B94048"/>
    <w:rsid w:val="00BA655F"/>
    <w:rsid w:val="00BA6CD1"/>
    <w:rsid w:val="00BF0C72"/>
    <w:rsid w:val="00BF5926"/>
    <w:rsid w:val="00C012E8"/>
    <w:rsid w:val="00C02F8A"/>
    <w:rsid w:val="00C32F36"/>
    <w:rsid w:val="00CB2F24"/>
    <w:rsid w:val="00CC6D15"/>
    <w:rsid w:val="00D3121B"/>
    <w:rsid w:val="00D479AC"/>
    <w:rsid w:val="00DB6E10"/>
    <w:rsid w:val="00DD56DF"/>
    <w:rsid w:val="00DE43C3"/>
    <w:rsid w:val="00DE7B60"/>
    <w:rsid w:val="00E042A8"/>
    <w:rsid w:val="00E4653C"/>
    <w:rsid w:val="00ED13D4"/>
    <w:rsid w:val="00EF06DA"/>
    <w:rsid w:val="00F06DD7"/>
    <w:rsid w:val="00F103AB"/>
    <w:rsid w:val="00F1299B"/>
    <w:rsid w:val="00F2188D"/>
    <w:rsid w:val="00F4259C"/>
    <w:rsid w:val="00F61EB8"/>
    <w:rsid w:val="00F8062F"/>
    <w:rsid w:val="00FD2BCA"/>
    <w:rsid w:val="00FF12D6"/>
    <w:rsid w:val="00FF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18E5D"/>
  <w15:chartTrackingRefBased/>
  <w15:docId w15:val="{4439745B-4642-41D7-B73B-FB8052568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5B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5B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B2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5B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5B2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5B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5B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5B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5B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5B2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5B2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B2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5B2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5B2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5B2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5B2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5B2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5B2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5B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5B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5B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5B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5B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5B2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5B2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5B2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5B2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5B2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5B28"/>
    <w:rPr>
      <w:b/>
      <w:bCs/>
      <w:smallCaps/>
      <w:color w:val="0F4761" w:themeColor="accent1" w:themeShade="BF"/>
      <w:spacing w:val="5"/>
    </w:rPr>
  </w:style>
  <w:style w:type="paragraph" w:customStyle="1" w:styleId="SectionTitle">
    <w:name w:val="Section Title"/>
    <w:basedOn w:val="Normal"/>
    <w:unhideWhenUsed/>
    <w:qFormat/>
    <w:rsid w:val="005A5B28"/>
    <w:pPr>
      <w:pBdr>
        <w:bottom w:val="single" w:sz="4" w:space="1" w:color="A6A6A6" w:themeColor="background1" w:themeShade="A6"/>
      </w:pBdr>
      <w:spacing w:before="200" w:after="60" w:line="240" w:lineRule="auto"/>
    </w:pPr>
    <w:rPr>
      <w:rFonts w:asciiTheme="majorHAnsi" w:eastAsia="Times New Roman" w:hAnsiTheme="majorHAnsi" w:cs="Times New Roman"/>
      <w:spacing w:val="10"/>
      <w:kern w:val="0"/>
      <w:sz w:val="16"/>
      <w:szCs w:val="16"/>
    </w:rPr>
  </w:style>
  <w:style w:type="paragraph" w:customStyle="1" w:styleId="DateandLocation">
    <w:name w:val="Date and Location"/>
    <w:basedOn w:val="Normal"/>
    <w:qFormat/>
    <w:rsid w:val="005A5B28"/>
    <w:pPr>
      <w:tabs>
        <w:tab w:val="left" w:pos="3600"/>
        <w:tab w:val="right" w:pos="8640"/>
      </w:tabs>
      <w:spacing w:before="160" w:after="60" w:line="240" w:lineRule="auto"/>
      <w:ind w:left="2160"/>
    </w:pPr>
    <w:rPr>
      <w:rFonts w:eastAsia="Times New Roman" w:cs="Times New Roman"/>
      <w:spacing w:val="10"/>
      <w:kern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74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1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4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Kelley</dc:creator>
  <cp:keywords/>
  <dc:description/>
  <cp:lastModifiedBy>Dean Kelley</cp:lastModifiedBy>
  <cp:revision>62</cp:revision>
  <dcterms:created xsi:type="dcterms:W3CDTF">2025-02-16T17:24:00Z</dcterms:created>
  <dcterms:modified xsi:type="dcterms:W3CDTF">2025-03-03T21:36:00Z</dcterms:modified>
</cp:coreProperties>
</file>